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4A7D65" w:rsidRPr="00101F0E" w14:paraId="2D096BC4" w14:textId="77777777" w:rsidTr="004A7D65">
        <w:tc>
          <w:tcPr>
            <w:tcW w:w="0" w:type="auto"/>
            <w:shd w:val="clear" w:color="auto" w:fill="auto"/>
          </w:tcPr>
          <w:p w14:paraId="5F6C2C87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3F51EF8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7DB1E775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ЕГЕЗА НОВОГО ЗАВЕТА (АПОСТОЛ)</w:t>
            </w:r>
          </w:p>
        </w:tc>
      </w:tr>
      <w:tr w:rsidR="004A7D65" w:rsidRPr="00101F0E" w14:paraId="406CBB8F" w14:textId="77777777" w:rsidTr="004A7D65">
        <w:tc>
          <w:tcPr>
            <w:tcW w:w="0" w:type="auto"/>
            <w:shd w:val="clear" w:color="auto" w:fill="auto"/>
          </w:tcPr>
          <w:p w14:paraId="5D780635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0930E72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049E1A89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A7D65" w:rsidRPr="00101F0E" w14:paraId="1422C79D" w14:textId="77777777" w:rsidTr="004A7D65">
        <w:tc>
          <w:tcPr>
            <w:tcW w:w="0" w:type="auto"/>
            <w:shd w:val="clear" w:color="auto" w:fill="auto"/>
          </w:tcPr>
          <w:p w14:paraId="266422DC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A9A1774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3482AC8F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акалавр богословия</w:t>
            </w:r>
          </w:p>
        </w:tc>
      </w:tr>
      <w:tr w:rsidR="004A7D65" w:rsidRPr="00101F0E" w14:paraId="2DC7546F" w14:textId="77777777" w:rsidTr="004A7D65">
        <w:tc>
          <w:tcPr>
            <w:tcW w:w="0" w:type="auto"/>
            <w:shd w:val="clear" w:color="auto" w:fill="auto"/>
          </w:tcPr>
          <w:p w14:paraId="15508776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D6980E6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382D8E2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чная, очно-заочная</w:t>
            </w:r>
          </w:p>
        </w:tc>
      </w:tr>
      <w:tr w:rsidR="004A7D65" w:rsidRPr="00101F0E" w14:paraId="4ED61E27" w14:textId="77777777" w:rsidTr="004A7D65">
        <w:tc>
          <w:tcPr>
            <w:tcW w:w="0" w:type="auto"/>
            <w:shd w:val="clear" w:color="auto" w:fill="auto"/>
          </w:tcPr>
          <w:p w14:paraId="52FEE33D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17608EDA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E55060D" w14:textId="15D2BB8D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</w:t>
            </w:r>
            <w:r w:rsidR="00697B9F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  <w:r w:rsidR="00523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</w:tr>
      <w:tr w:rsidR="004A7D65" w:rsidRPr="00101F0E" w14:paraId="01DE0AF1" w14:textId="77777777" w:rsidTr="004A7D65">
        <w:tc>
          <w:tcPr>
            <w:tcW w:w="0" w:type="auto"/>
            <w:shd w:val="clear" w:color="auto" w:fill="auto"/>
          </w:tcPr>
          <w:p w14:paraId="074F9AB5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13EED1BF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BF14482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Павла и Соборных посланиях, ознакомление с важнейшими </w:t>
            </w:r>
            <w:proofErr w:type="spellStart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первохристианской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      </w:r>
          </w:p>
        </w:tc>
      </w:tr>
      <w:tr w:rsidR="004A7D65" w:rsidRPr="00101F0E" w14:paraId="68070D19" w14:textId="77777777" w:rsidTr="004A7D65">
        <w:tc>
          <w:tcPr>
            <w:tcW w:w="0" w:type="auto"/>
            <w:shd w:val="clear" w:color="auto" w:fill="auto"/>
          </w:tcPr>
          <w:p w14:paraId="3E567F9D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76A8F7E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E0F9D00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азовая часть (для очной формы обучения); вариативная часть обязательные дисциплины (для очно-заочной формы обучения)</w:t>
            </w:r>
          </w:p>
        </w:tc>
      </w:tr>
      <w:tr w:rsidR="004A7D65" w:rsidRPr="00101F0E" w14:paraId="5F448D5B" w14:textId="77777777" w:rsidTr="004A7D65">
        <w:tc>
          <w:tcPr>
            <w:tcW w:w="0" w:type="auto"/>
            <w:shd w:val="clear" w:color="auto" w:fill="auto"/>
          </w:tcPr>
          <w:p w14:paraId="718E5AE9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D428CE2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D23BE32" w14:textId="30F1A3EB" w:rsidR="004A7D65" w:rsidRPr="00101F0E" w:rsidRDefault="005237DA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К</w:t>
            </w: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4D259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способность </w:t>
            </w:r>
            <w:r w:rsidRPr="004D259C">
              <w:rPr>
                <w:rStyle w:val="211pt"/>
                <w:rFonts w:eastAsiaTheme="minorHAnsi"/>
                <w:bCs/>
                <w:sz w:val="24"/>
                <w:szCs w:val="24"/>
              </w:rPr>
              <w:t>осуществлять поиск, критический анализ и синтез информации в мировоззренческой и ценностной сфере, применять системный теологический подход для решения поставленных задач</w:t>
            </w:r>
            <w:r w:rsidRPr="004D259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4A7D65" w:rsidRPr="00101F0E" w14:paraId="21F775ED" w14:textId="77777777" w:rsidTr="004A7D65">
        <w:tc>
          <w:tcPr>
            <w:tcW w:w="0" w:type="auto"/>
            <w:shd w:val="clear" w:color="auto" w:fill="auto"/>
          </w:tcPr>
          <w:p w14:paraId="63EFCC60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0180636F" w14:textId="77777777"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57343A9" w14:textId="77777777" w:rsidR="004A7D65" w:rsidRPr="00101F0E" w:rsidRDefault="00676603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Небольсин А.С.</w:t>
            </w:r>
          </w:p>
        </w:tc>
      </w:tr>
    </w:tbl>
    <w:p w14:paraId="2D73C7A3" w14:textId="77777777" w:rsidR="0060301E" w:rsidRPr="00101F0E" w:rsidRDefault="0060301E" w:rsidP="001010E8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BE7714" w14:textId="77777777" w:rsidR="006B1040" w:rsidRPr="00101F0E" w:rsidRDefault="006B1040" w:rsidP="001010E8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473192892"/>
      <w:bookmarkStart w:id="1" w:name="_Toc473543273"/>
      <w:bookmarkStart w:id="2" w:name="_Toc468272474"/>
      <w:bookmarkStart w:id="3" w:name="_Toc468274075"/>
      <w:bookmarkStart w:id="4" w:name="_Toc468278251"/>
      <w:bookmarkStart w:id="5" w:name="_Toc468280918"/>
      <w:bookmarkStart w:id="6" w:name="_Toc473813973"/>
      <w:bookmarkStart w:id="7" w:name="_Toc474334626"/>
      <w:bookmarkStart w:id="8" w:name="_Toc2768259"/>
      <w:bookmarkStart w:id="9" w:name="_Toc466389279"/>
      <w:bookmarkStart w:id="10" w:name="_Toc466462588"/>
      <w:r w:rsidRPr="00101F0E">
        <w:rPr>
          <w:rFonts w:cs="Times New Roman"/>
          <w:sz w:val="24"/>
          <w:szCs w:val="24"/>
        </w:rPr>
        <w:t>Разделы дисциплины и их трудо</w:t>
      </w:r>
      <w:r w:rsidR="00D873D2" w:rsidRPr="00101F0E">
        <w:rPr>
          <w:rFonts w:cs="Times New Roman"/>
          <w:sz w:val="24"/>
          <w:szCs w:val="24"/>
        </w:rPr>
        <w:t>ё</w:t>
      </w:r>
      <w:r w:rsidRPr="00101F0E">
        <w:rPr>
          <w:rFonts w:cs="Times New Roman"/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101F0E">
        <w:rPr>
          <w:rFonts w:cs="Times New Roman"/>
          <w:sz w:val="24"/>
          <w:szCs w:val="24"/>
        </w:rPr>
        <w:t xml:space="preserve"> </w:t>
      </w:r>
    </w:p>
    <w:p w14:paraId="1EEB2351" w14:textId="77777777" w:rsidR="006F0F7C" w:rsidRPr="00101F0E" w:rsidRDefault="006F0F7C" w:rsidP="001010E8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101F0E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0301E" w:rsidRPr="00101F0E" w14:paraId="40994E3D" w14:textId="77777777" w:rsidTr="006F0F7C">
        <w:trPr>
          <w:cantSplit/>
          <w:trHeight w:val="671"/>
        </w:trPr>
        <w:tc>
          <w:tcPr>
            <w:tcW w:w="458" w:type="dxa"/>
            <w:vMerge w:val="restart"/>
          </w:tcPr>
          <w:p w14:paraId="3DB6A73A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11" w:name="_Toc473813974"/>
            <w:bookmarkStart w:id="12" w:name="_Toc474334627"/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33A3CE1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14:paraId="0C3E514B" w14:textId="77777777" w:rsidR="0060301E" w:rsidRPr="00101F0E" w:rsidRDefault="0060301E" w:rsidP="001010E8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</w:tcPr>
          <w:p w14:paraId="4DC15DA5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D873D2"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="00D873D2"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933" w:type="dxa"/>
            <w:vMerge w:val="restart"/>
          </w:tcPr>
          <w:p w14:paraId="0E327403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0301E" w:rsidRPr="00101F0E" w14:paraId="42BBF535" w14:textId="77777777" w:rsidTr="0060301E">
        <w:trPr>
          <w:cantSplit/>
          <w:trHeight w:val="293"/>
        </w:trPr>
        <w:tc>
          <w:tcPr>
            <w:tcW w:w="458" w:type="dxa"/>
            <w:vMerge/>
          </w:tcPr>
          <w:p w14:paraId="545B4802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14:paraId="4CE66A5D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14:paraId="3E8B525E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14:paraId="01E3BF29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14:paraId="192947A9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14:paraId="5FAEE7FA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14:paraId="54063A89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14:paraId="0E007602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60301E" w:rsidRPr="00101F0E" w14:paraId="343E3E59" w14:textId="77777777" w:rsidTr="0060301E">
        <w:tc>
          <w:tcPr>
            <w:tcW w:w="458" w:type="dxa"/>
          </w:tcPr>
          <w:p w14:paraId="3FBABADC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14:paraId="799F6422" w14:textId="77777777" w:rsidR="0060301E" w:rsidRPr="00101F0E" w:rsidRDefault="0060301E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14:paraId="72D160DD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14:paraId="657DE981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14:paraId="2A73F75F" w14:textId="77777777"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14:paraId="3DE5B481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  <w:p w14:paraId="304A8D29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 w:val="restart"/>
          </w:tcPr>
          <w:p w14:paraId="37161EA2" w14:textId="65E1117E" w:rsidR="0060301E" w:rsidRPr="00101F0E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4</w:t>
            </w:r>
          </w:p>
        </w:tc>
        <w:tc>
          <w:tcPr>
            <w:tcW w:w="968" w:type="dxa"/>
            <w:vMerge w:val="restart"/>
          </w:tcPr>
          <w:p w14:paraId="66A2044A" w14:textId="77777777"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14:paraId="708B8A1C" w14:textId="27E91C64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</w:t>
            </w:r>
          </w:p>
        </w:tc>
      </w:tr>
      <w:tr w:rsidR="0060301E" w:rsidRPr="00101F0E" w14:paraId="6802E9C7" w14:textId="77777777" w:rsidTr="0060301E">
        <w:tc>
          <w:tcPr>
            <w:tcW w:w="458" w:type="dxa"/>
          </w:tcPr>
          <w:p w14:paraId="52EA9EA5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14:paraId="0DD4F045" w14:textId="77777777" w:rsidR="0060301E" w:rsidRPr="00101F0E" w:rsidRDefault="0060301E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рпус Павловых </w:t>
            </w: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сланий</w:t>
            </w:r>
          </w:p>
        </w:tc>
        <w:tc>
          <w:tcPr>
            <w:tcW w:w="668" w:type="dxa"/>
            <w:vMerge/>
          </w:tcPr>
          <w:p w14:paraId="3D122FC1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14:paraId="7DBECACA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14:paraId="1B7692C2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14:paraId="2EE8DB31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14:paraId="362DC1EA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14:paraId="1475030E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0301E" w:rsidRPr="00101F0E" w14:paraId="2EBBD1C5" w14:textId="77777777" w:rsidTr="0060301E">
        <w:tc>
          <w:tcPr>
            <w:tcW w:w="458" w:type="dxa"/>
          </w:tcPr>
          <w:p w14:paraId="52CF7240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  <w:shd w:val="clear" w:color="auto" w:fill="auto"/>
          </w:tcPr>
          <w:p w14:paraId="7B5EDDDC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14:paraId="01722E3F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14:paraId="1464DAF7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14:paraId="7C30F26C" w14:textId="77777777"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14:paraId="7CD10384" w14:textId="727D998D" w:rsidR="0060301E" w:rsidRPr="00101F0E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8</w:t>
            </w:r>
          </w:p>
        </w:tc>
        <w:tc>
          <w:tcPr>
            <w:tcW w:w="1019" w:type="dxa"/>
            <w:vMerge w:val="restart"/>
          </w:tcPr>
          <w:p w14:paraId="7980E54C" w14:textId="1A0343AB" w:rsidR="0060301E" w:rsidRPr="00101F0E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968" w:type="dxa"/>
            <w:vMerge w:val="restart"/>
          </w:tcPr>
          <w:p w14:paraId="60E988AC" w14:textId="51B27B50" w:rsidR="0060301E" w:rsidRPr="00101F0E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14:paraId="7A2D1642" w14:textId="4A7FB359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сещение, опрос. </w:t>
            </w:r>
            <w:r w:rsidR="00B156F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замен.</w:t>
            </w:r>
          </w:p>
        </w:tc>
      </w:tr>
      <w:tr w:rsidR="0060301E" w:rsidRPr="00101F0E" w14:paraId="6FC2A97A" w14:textId="77777777" w:rsidTr="0060301E">
        <w:tc>
          <w:tcPr>
            <w:tcW w:w="458" w:type="dxa"/>
          </w:tcPr>
          <w:p w14:paraId="766B4CB4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14:paraId="0D6A82F0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14:paraId="4A2DFA3E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14:paraId="60E5FA2F" w14:textId="77777777"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14:paraId="71BBB8DC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14:paraId="49AFBD51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14:paraId="75FEADC1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14:paraId="465CC371" w14:textId="77777777"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B156F5" w:rsidRPr="00B156F5" w14:paraId="22E1A315" w14:textId="77777777" w:rsidTr="004A7D65">
        <w:tc>
          <w:tcPr>
            <w:tcW w:w="2464" w:type="dxa"/>
            <w:gridSpan w:val="2"/>
          </w:tcPr>
          <w:p w14:paraId="19ECAEF3" w14:textId="77777777" w:rsidR="00B156F5" w:rsidRPr="00B156F5" w:rsidRDefault="00B156F5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B156F5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  <w:vMerge w:val="restart"/>
          </w:tcPr>
          <w:p w14:paraId="28005D0C" w14:textId="5869C28B" w:rsidR="00B156F5" w:rsidRPr="00B156F5" w:rsidRDefault="00B156F5" w:rsidP="000E57AD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B156F5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2519" w:type="dxa"/>
            <w:gridSpan w:val="2"/>
          </w:tcPr>
          <w:p w14:paraId="30FE54C0" w14:textId="01064279" w:rsidR="00B156F5" w:rsidRPr="00B156F5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68</w:t>
            </w:r>
          </w:p>
        </w:tc>
        <w:tc>
          <w:tcPr>
            <w:tcW w:w="1019" w:type="dxa"/>
          </w:tcPr>
          <w:p w14:paraId="280616DA" w14:textId="30303D8E" w:rsidR="00B156F5" w:rsidRPr="00B156F5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76</w:t>
            </w:r>
          </w:p>
        </w:tc>
        <w:tc>
          <w:tcPr>
            <w:tcW w:w="968" w:type="dxa"/>
          </w:tcPr>
          <w:p w14:paraId="0CA77F84" w14:textId="2A5CD99A" w:rsidR="00B156F5" w:rsidRPr="00B156F5" w:rsidRDefault="0076278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14:paraId="10D3A806" w14:textId="3D26FA2D" w:rsidR="00B156F5" w:rsidRPr="00B156F5" w:rsidRDefault="00B156F5" w:rsidP="00D569E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Экзамен.</w:t>
            </w:r>
          </w:p>
        </w:tc>
      </w:tr>
      <w:tr w:rsidR="00B156F5" w:rsidRPr="00B156F5" w14:paraId="42BCF4C2" w14:textId="77777777" w:rsidTr="00D873D2">
        <w:tc>
          <w:tcPr>
            <w:tcW w:w="2464" w:type="dxa"/>
            <w:gridSpan w:val="2"/>
          </w:tcPr>
          <w:p w14:paraId="453A193F" w14:textId="77777777" w:rsidR="00B156F5" w:rsidRPr="00B156F5" w:rsidRDefault="00B156F5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B156F5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  <w:vMerge/>
          </w:tcPr>
          <w:p w14:paraId="60E75DB3" w14:textId="2C1FBB86" w:rsidR="00B156F5" w:rsidRPr="00B156F5" w:rsidRDefault="00B156F5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4506" w:type="dxa"/>
            <w:gridSpan w:val="4"/>
          </w:tcPr>
          <w:p w14:paraId="270297BC" w14:textId="77777777" w:rsidR="00B156F5" w:rsidRPr="00B156F5" w:rsidRDefault="00B156F5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B156F5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933" w:type="dxa"/>
            <w:vMerge/>
          </w:tcPr>
          <w:p w14:paraId="2983DCDE" w14:textId="4E13EF3D" w:rsidR="00B156F5" w:rsidRPr="00B156F5" w:rsidRDefault="00B156F5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</w:tr>
    </w:tbl>
    <w:p w14:paraId="66069496" w14:textId="77777777" w:rsidR="001A4074" w:rsidRPr="00101F0E" w:rsidRDefault="001A4074" w:rsidP="001010E8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14:paraId="10A3148C" w14:textId="6E9AC2BD" w:rsidR="00697B9F" w:rsidRPr="00697B9F" w:rsidRDefault="006F0F7C" w:rsidP="00697B9F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101F0E">
        <w:rPr>
          <w:u w:val="single"/>
        </w:rPr>
        <w:t>Для очно-заочной формы обучения:</w:t>
      </w:r>
      <w:bookmarkEnd w:id="9"/>
      <w:bookmarkEnd w:id="10"/>
      <w:bookmarkEnd w:id="11"/>
      <w:bookmarkEnd w:id="12"/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398"/>
        <w:gridCol w:w="660"/>
        <w:gridCol w:w="923"/>
        <w:gridCol w:w="800"/>
        <w:gridCol w:w="866"/>
        <w:gridCol w:w="1359"/>
        <w:gridCol w:w="2122"/>
      </w:tblGrid>
      <w:tr w:rsidR="00697B9F" w:rsidRPr="00395B74" w14:paraId="1696A521" w14:textId="77777777" w:rsidTr="00D01C99">
        <w:trPr>
          <w:cantSplit/>
          <w:trHeight w:val="529"/>
        </w:trPr>
        <w:tc>
          <w:tcPr>
            <w:tcW w:w="0" w:type="auto"/>
            <w:vMerge w:val="restart"/>
          </w:tcPr>
          <w:p w14:paraId="5B57F388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8269CD8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5C5BEEA5" w14:textId="77777777" w:rsidR="00697B9F" w:rsidRPr="00395B74" w:rsidRDefault="00697B9F" w:rsidP="00D01C99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14:paraId="4DDF2A86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>Виды учебной работы и трудоёмкость (в часах)</w:t>
            </w:r>
          </w:p>
        </w:tc>
        <w:tc>
          <w:tcPr>
            <w:tcW w:w="0" w:type="auto"/>
            <w:vMerge w:val="restart"/>
          </w:tcPr>
          <w:p w14:paraId="056F36D1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97B9F" w:rsidRPr="004952DC" w14:paraId="611DA4E7" w14:textId="77777777" w:rsidTr="00D01C99">
        <w:trPr>
          <w:cantSplit/>
          <w:trHeight w:val="293"/>
        </w:trPr>
        <w:tc>
          <w:tcPr>
            <w:tcW w:w="0" w:type="auto"/>
            <w:vMerge/>
          </w:tcPr>
          <w:p w14:paraId="2C49951E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1DEA673C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44871947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14:paraId="0DE18047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14:paraId="1F02E236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14:paraId="4CACF0DB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14:paraId="21A0E717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14:paraId="34CE158D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697B9F" w:rsidRPr="004952DC" w14:paraId="7816841F" w14:textId="77777777" w:rsidTr="00D01C99">
        <w:tc>
          <w:tcPr>
            <w:tcW w:w="0" w:type="auto"/>
          </w:tcPr>
          <w:p w14:paraId="494C1439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14:paraId="06B0B48A" w14:textId="77777777" w:rsidR="00697B9F" w:rsidRPr="004952DC" w:rsidRDefault="00697B9F" w:rsidP="00D01C99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14:paraId="440ABFD7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14:paraId="6B6E6D4D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14:paraId="066406C8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4664D809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0" w:type="auto"/>
            <w:vMerge w:val="restart"/>
          </w:tcPr>
          <w:p w14:paraId="25C09FA5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2</w:t>
            </w:r>
          </w:p>
        </w:tc>
        <w:tc>
          <w:tcPr>
            <w:tcW w:w="0" w:type="auto"/>
            <w:vMerge w:val="restart"/>
          </w:tcPr>
          <w:p w14:paraId="69B956A1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063D4897" w14:textId="006755E3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сещение, опрос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чёт.</w:t>
            </w:r>
          </w:p>
        </w:tc>
      </w:tr>
      <w:tr w:rsidR="00697B9F" w:rsidRPr="004952DC" w14:paraId="6E2213B0" w14:textId="77777777" w:rsidTr="00D01C99">
        <w:tc>
          <w:tcPr>
            <w:tcW w:w="0" w:type="auto"/>
          </w:tcPr>
          <w:p w14:paraId="12D78D1B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14:paraId="724CF163" w14:textId="77777777" w:rsidR="00697B9F" w:rsidRPr="004952DC" w:rsidRDefault="00697B9F" w:rsidP="00D01C99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14:paraId="0CD56618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71BA5565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146B0A1E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696FCF47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016FC158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37590BAF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97B9F" w:rsidRPr="004952DC" w14:paraId="1DCD9428" w14:textId="77777777" w:rsidTr="00D01C99">
        <w:tc>
          <w:tcPr>
            <w:tcW w:w="0" w:type="auto"/>
          </w:tcPr>
          <w:p w14:paraId="2C5A2772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9A81875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14:paraId="60BF0463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14:paraId="1B183989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14:paraId="0B640202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16ADB3E9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4</w:t>
            </w:r>
          </w:p>
        </w:tc>
        <w:tc>
          <w:tcPr>
            <w:tcW w:w="0" w:type="auto"/>
            <w:vMerge w:val="restart"/>
          </w:tcPr>
          <w:p w14:paraId="20DBB96E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8</w:t>
            </w:r>
          </w:p>
        </w:tc>
        <w:tc>
          <w:tcPr>
            <w:tcW w:w="0" w:type="auto"/>
            <w:vMerge w:val="restart"/>
          </w:tcPr>
          <w:p w14:paraId="286564E3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14:paraId="54DC2D95" w14:textId="2DFE54D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сещение, опрос. </w:t>
            </w:r>
            <w:r w:rsidR="00B156F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чёт.</w:t>
            </w:r>
          </w:p>
        </w:tc>
      </w:tr>
      <w:tr w:rsidR="00697B9F" w:rsidRPr="004952DC" w14:paraId="2478AF78" w14:textId="77777777" w:rsidTr="00D01C99">
        <w:tc>
          <w:tcPr>
            <w:tcW w:w="0" w:type="auto"/>
          </w:tcPr>
          <w:p w14:paraId="72B99300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4496A59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14:paraId="1F81C235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500437FB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4CE47206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72F721D9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0DDA8197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14:paraId="12AA25CC" w14:textId="77777777" w:rsidR="00697B9F" w:rsidRPr="004952DC" w:rsidRDefault="00697B9F" w:rsidP="00D01C99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97B9F" w:rsidRPr="004952DC" w14:paraId="51B0E1F7" w14:textId="77777777" w:rsidTr="00D01C99">
        <w:tc>
          <w:tcPr>
            <w:tcW w:w="0" w:type="auto"/>
          </w:tcPr>
          <w:p w14:paraId="44F05673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14:paraId="53315B09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Merge w:val="restart"/>
          </w:tcPr>
          <w:p w14:paraId="277E3945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2"/>
          </w:tcPr>
          <w:p w14:paraId="3067CD1B" w14:textId="77777777" w:rsidR="00697B9F" w:rsidRPr="00395B74" w:rsidRDefault="00697B9F" w:rsidP="00D01C9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B7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193451C3" w14:textId="77777777" w:rsidR="00697B9F" w:rsidRPr="00395B74" w:rsidRDefault="00697B9F" w:rsidP="00D01C9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80</w:t>
            </w:r>
          </w:p>
        </w:tc>
        <w:tc>
          <w:tcPr>
            <w:tcW w:w="0" w:type="auto"/>
          </w:tcPr>
          <w:p w14:paraId="07316E39" w14:textId="77777777" w:rsidR="00697B9F" w:rsidRPr="00395B74" w:rsidRDefault="00697B9F" w:rsidP="00D01C99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0E5E4605" w14:textId="33214C42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2 зачёт</w:t>
            </w:r>
            <w:r w:rsidR="00B156F5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а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.</w:t>
            </w:r>
          </w:p>
        </w:tc>
      </w:tr>
      <w:tr w:rsidR="00697B9F" w:rsidRPr="004952DC" w14:paraId="6F2103B8" w14:textId="77777777" w:rsidTr="00D01C99">
        <w:tc>
          <w:tcPr>
            <w:tcW w:w="0" w:type="auto"/>
          </w:tcPr>
          <w:p w14:paraId="09D9AAC2" w14:textId="77777777" w:rsidR="00697B9F" w:rsidRPr="004952DC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14:paraId="7E7888C6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  <w:vMerge/>
          </w:tcPr>
          <w:p w14:paraId="71240BE3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gridSpan w:val="4"/>
          </w:tcPr>
          <w:p w14:paraId="0EE8FC54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  <w:r w:rsidRPr="00395B74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0" w:type="auto"/>
            <w:vMerge/>
          </w:tcPr>
          <w:p w14:paraId="1B24D58B" w14:textId="77777777" w:rsidR="00697B9F" w:rsidRPr="00395B74" w:rsidRDefault="00697B9F" w:rsidP="00D01C99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eastAsia="ru-RU"/>
              </w:rPr>
            </w:pPr>
          </w:p>
        </w:tc>
      </w:tr>
    </w:tbl>
    <w:p w14:paraId="60989BF5" w14:textId="77777777" w:rsidR="00697B9F" w:rsidRPr="00697B9F" w:rsidRDefault="00697B9F" w:rsidP="00697B9F">
      <w:pPr>
        <w:spacing w:line="276" w:lineRule="auto"/>
      </w:pPr>
    </w:p>
    <w:p w14:paraId="31D173DE" w14:textId="77777777" w:rsidR="00215146" w:rsidRPr="00101F0E" w:rsidRDefault="00215146" w:rsidP="001010E8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101F0E" w:rsidSect="001C46C6">
      <w:footerReference w:type="default" r:id="rId8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5D1F3" w14:textId="77777777" w:rsidR="00FB3677" w:rsidRDefault="00FB3677" w:rsidP="00D1155C">
      <w:pPr>
        <w:spacing w:after="0" w:line="240" w:lineRule="auto"/>
      </w:pPr>
      <w:r>
        <w:separator/>
      </w:r>
    </w:p>
  </w:endnote>
  <w:endnote w:type="continuationSeparator" w:id="0">
    <w:p w14:paraId="211D59A3" w14:textId="77777777" w:rsidR="00FB3677" w:rsidRDefault="00FB3677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eterburg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0607350"/>
      <w:docPartObj>
        <w:docPartGallery w:val="Page Numbers (Bottom of Page)"/>
        <w:docPartUnique/>
      </w:docPartObj>
    </w:sdtPr>
    <w:sdtEndPr/>
    <w:sdtContent>
      <w:p w14:paraId="1DF77F3F" w14:textId="77777777" w:rsidR="004A7D65" w:rsidRDefault="004A7D6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2370">
          <w:rPr>
            <w:noProof/>
          </w:rPr>
          <w:t>2</w:t>
        </w:r>
        <w:r>
          <w:fldChar w:fldCharType="end"/>
        </w:r>
      </w:p>
    </w:sdtContent>
  </w:sdt>
  <w:p w14:paraId="3AD95D8B" w14:textId="77777777" w:rsidR="004A7D65" w:rsidRDefault="004A7D6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FBAAC" w14:textId="77777777" w:rsidR="00FB3677" w:rsidRDefault="00FB3677" w:rsidP="00D1155C">
      <w:pPr>
        <w:spacing w:after="0" w:line="240" w:lineRule="auto"/>
      </w:pPr>
      <w:r>
        <w:separator/>
      </w:r>
    </w:p>
  </w:footnote>
  <w:footnote w:type="continuationSeparator" w:id="0">
    <w:p w14:paraId="691CF8C1" w14:textId="77777777" w:rsidR="00FB3677" w:rsidRDefault="00FB3677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7120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 w15:restartNumberingAfterBreak="0">
    <w:nsid w:val="3EB44142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10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 w15:restartNumberingAfterBreak="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6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E3MLc0M7AwtzBW0lEKTi0uzszPAykwqwUATMQvpC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010E8"/>
    <w:rsid w:val="00101F0E"/>
    <w:rsid w:val="00127354"/>
    <w:rsid w:val="00151067"/>
    <w:rsid w:val="00191E39"/>
    <w:rsid w:val="001A4074"/>
    <w:rsid w:val="001C46C6"/>
    <w:rsid w:val="001C5C60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72370"/>
    <w:rsid w:val="00390D61"/>
    <w:rsid w:val="003A171F"/>
    <w:rsid w:val="003B1771"/>
    <w:rsid w:val="003C1D14"/>
    <w:rsid w:val="004312E8"/>
    <w:rsid w:val="00457E93"/>
    <w:rsid w:val="00476493"/>
    <w:rsid w:val="00484354"/>
    <w:rsid w:val="004A6E1B"/>
    <w:rsid w:val="004A7D65"/>
    <w:rsid w:val="00504A45"/>
    <w:rsid w:val="005237DA"/>
    <w:rsid w:val="00526975"/>
    <w:rsid w:val="00557275"/>
    <w:rsid w:val="00580821"/>
    <w:rsid w:val="005925D5"/>
    <w:rsid w:val="005A7CB6"/>
    <w:rsid w:val="005B15BA"/>
    <w:rsid w:val="005B4A4C"/>
    <w:rsid w:val="005B660B"/>
    <w:rsid w:val="0060301E"/>
    <w:rsid w:val="0060360D"/>
    <w:rsid w:val="006256C0"/>
    <w:rsid w:val="00630060"/>
    <w:rsid w:val="00657B53"/>
    <w:rsid w:val="00676603"/>
    <w:rsid w:val="00697B9F"/>
    <w:rsid w:val="006B1040"/>
    <w:rsid w:val="006C1B28"/>
    <w:rsid w:val="006F0F7C"/>
    <w:rsid w:val="007174F2"/>
    <w:rsid w:val="0076278E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24FE4"/>
    <w:rsid w:val="00A84BF4"/>
    <w:rsid w:val="00AB68F0"/>
    <w:rsid w:val="00AC5EC7"/>
    <w:rsid w:val="00AF3080"/>
    <w:rsid w:val="00AF3B25"/>
    <w:rsid w:val="00B052F3"/>
    <w:rsid w:val="00B156F5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873D2"/>
    <w:rsid w:val="00DB4851"/>
    <w:rsid w:val="00DD5BCF"/>
    <w:rsid w:val="00DD7347"/>
    <w:rsid w:val="00DF64C8"/>
    <w:rsid w:val="00E5165F"/>
    <w:rsid w:val="00E9241B"/>
    <w:rsid w:val="00EB122F"/>
    <w:rsid w:val="00EB1956"/>
    <w:rsid w:val="00EE45FE"/>
    <w:rsid w:val="00EE7854"/>
    <w:rsid w:val="00EF62E7"/>
    <w:rsid w:val="00F21920"/>
    <w:rsid w:val="00F95CC9"/>
    <w:rsid w:val="00FB3677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8701D9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211pt">
    <w:name w:val="Основной текст (2) + 11 pt"/>
    <w:basedOn w:val="a0"/>
    <w:rsid w:val="005237D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F34253-9050-A049-8E1A-BD9450F68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vera30995@gmail.com</cp:lastModifiedBy>
  <cp:revision>19</cp:revision>
  <dcterms:created xsi:type="dcterms:W3CDTF">2017-07-25T11:46:00Z</dcterms:created>
  <dcterms:modified xsi:type="dcterms:W3CDTF">2021-10-24T04:59:00Z</dcterms:modified>
</cp:coreProperties>
</file>